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448BBDD4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Team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1D949DF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7C0CC8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5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DD1DD43" w14:textId="31C9E9FF" w:rsidR="006C5D2D" w:rsidRDefault="005D72C0" w:rsidP="005D72C0">
      <w:pPr>
        <w:pStyle w:val="Heading2"/>
        <w:ind w:left="0"/>
      </w:pPr>
      <w:r>
        <w:br/>
      </w:r>
    </w:p>
    <w:p w14:paraId="2ADAA8FC" w14:textId="0BF85EB0" w:rsidR="0002003F" w:rsidRPr="00B147A4" w:rsidRDefault="0002003F" w:rsidP="0002003F">
      <w:pPr>
        <w:autoSpaceDE w:val="0"/>
        <w:autoSpaceDN w:val="0"/>
        <w:adjustRightInd w:val="0"/>
        <w:ind w:right="-84"/>
        <w:rPr>
          <w:rFonts w:ascii="Franklin Gothic Demi" w:eastAsia="Franklin Gothic Demi" w:hAnsi="Franklin Gothic Demi"/>
          <w:sz w:val="18"/>
          <w:szCs w:val="18"/>
        </w:rPr>
      </w:pPr>
      <w:r w:rsidRPr="00B147A4">
        <w:rPr>
          <w:rFonts w:ascii="Franklin Gothic Demi" w:eastAsia="Franklin Gothic Demi" w:hAnsi="Franklin Gothic Demi"/>
          <w:sz w:val="18"/>
          <w:szCs w:val="18"/>
        </w:rPr>
        <w:t>202</w:t>
      </w:r>
      <w:r w:rsidR="007C0CC8">
        <w:rPr>
          <w:rFonts w:ascii="Franklin Gothic Demi" w:eastAsia="Franklin Gothic Demi" w:hAnsi="Franklin Gothic Demi"/>
          <w:sz w:val="18"/>
          <w:szCs w:val="18"/>
        </w:rPr>
        <w:t>5</w:t>
      </w:r>
      <w:r w:rsidRPr="00B147A4">
        <w:rPr>
          <w:rFonts w:ascii="Franklin Gothic Demi" w:eastAsia="Franklin Gothic Demi" w:hAnsi="Franklin Gothic Demi"/>
          <w:sz w:val="18"/>
          <w:szCs w:val="18"/>
        </w:rPr>
        <w:t xml:space="preserve"> Course Dates</w:t>
      </w:r>
      <w:r w:rsidR="00B05A53" w:rsidRPr="00B147A4">
        <w:rPr>
          <w:rFonts w:ascii="Franklin Gothic Demi" w:eastAsia="Franklin Gothic Demi" w:hAnsi="Franklin Gothic Demi"/>
          <w:sz w:val="18"/>
          <w:szCs w:val="18"/>
        </w:rPr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FC7005" w14:textId="5B2053F1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Jan 2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2623A87" w14:textId="15F3ABCB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Feb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D6BEC37" w14:textId="36BF385B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051C30B" w14:textId="39970D0A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1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3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BB424EE" w14:textId="086391FF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May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8F9B78C" w14:textId="21429D61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034C1B" w14:textId="605FA078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Jul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C8B5DE9" w14:textId="554C3FA2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ug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99E6CAA" w14:textId="2ABA5AFB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Sep 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DBB985D" w14:textId="25F5B70F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Oct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0D10320" w14:textId="605FE424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Nov 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71A636" w14:textId="0C11C634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Dec 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4A6DA41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3C4012" w14:textId="13D8AC06" w:rsidR="002D1D5F" w:rsidRDefault="002D1D5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4C0C70" w14:textId="52860F9C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11B54D" w14:textId="2A229ED9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34C20D" w14:textId="3C0530AF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2979C0" w14:textId="08307BDE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70CA134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D278483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56D0BF35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147A4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</w:t>
      </w:r>
      <w:proofErr w:type="gramStart"/>
      <w:r w:rsidR="004B695B" w:rsidRPr="004B695B">
        <w:rPr>
          <w:rFonts w:ascii="Franklin Gothic Book" w:hAnsi="Franklin Gothic Book"/>
          <w:sz w:val="16"/>
        </w:rPr>
        <w:t>black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7EA15410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="002D1D5F" w:rsidRPr="00474688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groups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1C4A7" w14:textId="77777777" w:rsidR="00156CF0" w:rsidRDefault="00156CF0" w:rsidP="008F7DBA">
      <w:r>
        <w:separator/>
      </w:r>
    </w:p>
  </w:endnote>
  <w:endnote w:type="continuationSeparator" w:id="0">
    <w:p w14:paraId="08095096" w14:textId="77777777" w:rsidR="00156CF0" w:rsidRDefault="00156CF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97340" w14:textId="77777777" w:rsidR="00156CF0" w:rsidRDefault="00156CF0" w:rsidP="008F7DBA">
      <w:r>
        <w:separator/>
      </w:r>
    </w:p>
  </w:footnote>
  <w:footnote w:type="continuationSeparator" w:id="0">
    <w:p w14:paraId="7A91157D" w14:textId="77777777" w:rsidR="00156CF0" w:rsidRDefault="00156CF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086079">
    <w:abstractNumId w:val="0"/>
  </w:num>
  <w:num w:numId="2" w16cid:durableId="1970893838">
    <w:abstractNumId w:val="2"/>
  </w:num>
  <w:num w:numId="3" w16cid:durableId="1646467132">
    <w:abstractNumId w:val="1"/>
  </w:num>
  <w:num w:numId="4" w16cid:durableId="463275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0AgJpprIDnVWzBBlKKgPnzx9EhaLj5lgSreieze+2ISdQhuZEixLNX+rXdMdmdZ9geW6lRuZadTBRJvq2bV6w==" w:salt="2ZMrgAp+8IJrurT/3YWRD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NKgFAJT4hZUtAAAA"/>
  </w:docVars>
  <w:rsids>
    <w:rsidRoot w:val="006C5D2D"/>
    <w:rsid w:val="00000553"/>
    <w:rsid w:val="00006429"/>
    <w:rsid w:val="0002003F"/>
    <w:rsid w:val="00023F33"/>
    <w:rsid w:val="00024A0C"/>
    <w:rsid w:val="00051DE9"/>
    <w:rsid w:val="00060EBA"/>
    <w:rsid w:val="00077102"/>
    <w:rsid w:val="000831C8"/>
    <w:rsid w:val="000A54E1"/>
    <w:rsid w:val="000D53A3"/>
    <w:rsid w:val="000E2CF7"/>
    <w:rsid w:val="000E4C92"/>
    <w:rsid w:val="000F3B99"/>
    <w:rsid w:val="0010054E"/>
    <w:rsid w:val="001045BF"/>
    <w:rsid w:val="0011059E"/>
    <w:rsid w:val="001304A6"/>
    <w:rsid w:val="00131489"/>
    <w:rsid w:val="0015469F"/>
    <w:rsid w:val="00156CF0"/>
    <w:rsid w:val="001D07A9"/>
    <w:rsid w:val="001D519F"/>
    <w:rsid w:val="001E3F64"/>
    <w:rsid w:val="001E4AD6"/>
    <w:rsid w:val="001F5C4D"/>
    <w:rsid w:val="00212B1A"/>
    <w:rsid w:val="002341D2"/>
    <w:rsid w:val="00250DDE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D1D5F"/>
    <w:rsid w:val="002E402E"/>
    <w:rsid w:val="0030249E"/>
    <w:rsid w:val="003156A4"/>
    <w:rsid w:val="00337E55"/>
    <w:rsid w:val="0035283F"/>
    <w:rsid w:val="00372A9A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021D"/>
    <w:rsid w:val="006B536C"/>
    <w:rsid w:val="006B7763"/>
    <w:rsid w:val="006C552A"/>
    <w:rsid w:val="006C5D2D"/>
    <w:rsid w:val="006E486D"/>
    <w:rsid w:val="006E50A2"/>
    <w:rsid w:val="006F0807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0CC8"/>
    <w:rsid w:val="007C224C"/>
    <w:rsid w:val="007C5FBC"/>
    <w:rsid w:val="007E682E"/>
    <w:rsid w:val="00835730"/>
    <w:rsid w:val="00860C9C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95CB3"/>
    <w:rsid w:val="009A6701"/>
    <w:rsid w:val="009B528E"/>
    <w:rsid w:val="009C0F11"/>
    <w:rsid w:val="009D48A4"/>
    <w:rsid w:val="009F0AB8"/>
    <w:rsid w:val="009F29AF"/>
    <w:rsid w:val="009F4F47"/>
    <w:rsid w:val="009F7356"/>
    <w:rsid w:val="009F7DCD"/>
    <w:rsid w:val="00A148F1"/>
    <w:rsid w:val="00A17583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47A4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2266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1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group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87065" w:rsidP="00087065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87065" w:rsidP="00087065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87065" w:rsidP="00087065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87065" w:rsidP="00087065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87065" w:rsidP="00087065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87065" w:rsidP="00087065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87065" w:rsidP="00087065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87065" w:rsidP="00087065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87065" w:rsidP="00087065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87065" w:rsidP="00087065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87065" w:rsidP="00087065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87065" w:rsidP="00087065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7065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B1A24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4197C"/>
    <w:rsid w:val="00763507"/>
    <w:rsid w:val="007C1301"/>
    <w:rsid w:val="008033A4"/>
    <w:rsid w:val="00816E3D"/>
    <w:rsid w:val="00871EAD"/>
    <w:rsid w:val="009757E4"/>
    <w:rsid w:val="00A4282E"/>
    <w:rsid w:val="00A45ACD"/>
    <w:rsid w:val="00A57A72"/>
    <w:rsid w:val="00A70564"/>
    <w:rsid w:val="00A753FF"/>
    <w:rsid w:val="00A9507E"/>
    <w:rsid w:val="00A976D3"/>
    <w:rsid w:val="00AA5F5F"/>
    <w:rsid w:val="00AD476C"/>
    <w:rsid w:val="00B2507B"/>
    <w:rsid w:val="00BA3C48"/>
    <w:rsid w:val="00BF3931"/>
    <w:rsid w:val="00C46B9C"/>
    <w:rsid w:val="00C52B1C"/>
    <w:rsid w:val="00C74067"/>
    <w:rsid w:val="00C867E2"/>
    <w:rsid w:val="00CA4148"/>
    <w:rsid w:val="00D01F7C"/>
    <w:rsid w:val="00D066DA"/>
    <w:rsid w:val="00DD5737"/>
    <w:rsid w:val="00DF55A8"/>
    <w:rsid w:val="00E54F17"/>
    <w:rsid w:val="00E8333E"/>
    <w:rsid w:val="00E83820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065"/>
    <w:rPr>
      <w:color w:val="808080"/>
    </w:rPr>
  </w:style>
  <w:style w:type="paragraph" w:customStyle="1" w:styleId="45126515C3BC4FE78D95397D101534A51">
    <w:name w:val="45126515C3BC4FE78D95397D101534A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87065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5</cp:revision>
  <dcterms:created xsi:type="dcterms:W3CDTF">2023-12-20T17:17:00Z</dcterms:created>
  <dcterms:modified xsi:type="dcterms:W3CDTF">2025-01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